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06576" w14:textId="26FDCC8B" w:rsidR="001863EB" w:rsidRPr="00177974" w:rsidRDefault="001863EB" w:rsidP="008E1A4C">
      <w:pPr>
        <w:pStyle w:val="Title"/>
        <w:jc w:val="center"/>
        <w:rPr>
          <w:rFonts w:ascii="Raleway" w:hAnsi="Raleway"/>
          <w:u w:val="single"/>
        </w:rPr>
      </w:pPr>
      <w:r w:rsidRPr="00177974">
        <w:rPr>
          <w:rFonts w:ascii="Raleway" w:hAnsi="Raleway"/>
          <w:u w:val="single"/>
        </w:rPr>
        <w:t xml:space="preserve">Frontend Training with </w:t>
      </w:r>
      <w:proofErr w:type="spellStart"/>
      <w:r w:rsidRPr="00177974">
        <w:rPr>
          <w:rFonts w:ascii="Raleway" w:hAnsi="Raleway"/>
          <w:u w:val="single"/>
        </w:rPr>
        <w:t>Jhankar</w:t>
      </w:r>
      <w:proofErr w:type="spellEnd"/>
      <w:r w:rsidRPr="00177974">
        <w:rPr>
          <w:rFonts w:ascii="Raleway" w:hAnsi="Raleway"/>
          <w:u w:val="single"/>
        </w:rPr>
        <w:t xml:space="preserve"> Mahbub</w:t>
      </w:r>
    </w:p>
    <w:p w14:paraId="719CC550" w14:textId="264A7F95" w:rsidR="008E1A4C" w:rsidRPr="00177974" w:rsidRDefault="008E1A4C" w:rsidP="008E1A4C">
      <w:pPr>
        <w:rPr>
          <w:rFonts w:ascii="Raleway" w:hAnsi="Raleway"/>
        </w:rPr>
      </w:pPr>
    </w:p>
    <w:p w14:paraId="130D31CD" w14:textId="60FFE0A8" w:rsidR="008E1A4C" w:rsidRPr="00177974" w:rsidRDefault="008E1A4C" w:rsidP="00177974">
      <w:pPr>
        <w:pStyle w:val="Heading1"/>
        <w:rPr>
          <w:rFonts w:ascii="Raleway" w:hAnsi="Raleway"/>
          <w:u w:val="single"/>
        </w:rPr>
      </w:pPr>
      <w:r w:rsidRPr="00177974">
        <w:rPr>
          <w:rFonts w:ascii="Raleway" w:hAnsi="Raleway"/>
          <w:u w:val="single"/>
        </w:rPr>
        <w:t>MILESTONE 1</w:t>
      </w:r>
    </w:p>
    <w:p w14:paraId="535A6DC3" w14:textId="54F1724D" w:rsidR="008E1A4C" w:rsidRPr="00177974" w:rsidRDefault="008E1A4C" w:rsidP="00177974">
      <w:pPr>
        <w:pStyle w:val="Heading2"/>
        <w:rPr>
          <w:rFonts w:ascii="Raleway" w:hAnsi="Raleway"/>
          <w:u w:val="single"/>
        </w:rPr>
      </w:pPr>
      <w:r w:rsidRPr="00177974">
        <w:rPr>
          <w:rFonts w:ascii="Raleway" w:hAnsi="Raleway"/>
          <w:u w:val="single"/>
        </w:rPr>
        <w:t>Week 1 (Schedule)</w:t>
      </w:r>
    </w:p>
    <w:p w14:paraId="4DBAD0F5" w14:textId="146FD138" w:rsidR="008E1A4C" w:rsidRPr="00177974" w:rsidRDefault="008E1A4C" w:rsidP="008E1A4C">
      <w:pPr>
        <w:rPr>
          <w:rFonts w:ascii="Raleway" w:hAnsi="Raleway"/>
          <w:b/>
          <w:bCs/>
        </w:rPr>
      </w:pPr>
      <w:r w:rsidRPr="00177974">
        <w:rPr>
          <w:rFonts w:ascii="Raleway" w:hAnsi="Raleway"/>
          <w:b/>
          <w:bCs/>
        </w:rPr>
        <w:t xml:space="preserve">June 30: </w:t>
      </w:r>
      <w:r w:rsidRPr="00177974">
        <w:rPr>
          <w:rFonts w:ascii="Raleway" w:hAnsi="Raleway"/>
        </w:rPr>
        <w:t>Module 1 – HTML</w:t>
      </w:r>
    </w:p>
    <w:p w14:paraId="2FF1920F" w14:textId="66E6DF3C" w:rsidR="008E1A4C" w:rsidRPr="00177974" w:rsidRDefault="008E1A4C" w:rsidP="008E1A4C">
      <w:pPr>
        <w:rPr>
          <w:rFonts w:ascii="Raleway" w:hAnsi="Raleway"/>
          <w:b/>
          <w:bCs/>
        </w:rPr>
      </w:pPr>
      <w:r w:rsidRPr="00177974">
        <w:rPr>
          <w:rFonts w:ascii="Raleway" w:hAnsi="Raleway"/>
          <w:b/>
          <w:bCs/>
        </w:rPr>
        <w:t xml:space="preserve">July 1: </w:t>
      </w:r>
      <w:r w:rsidRPr="00177974">
        <w:rPr>
          <w:rFonts w:ascii="Raleway" w:hAnsi="Raleway"/>
        </w:rPr>
        <w:t>Module 2 – CSS</w:t>
      </w:r>
    </w:p>
    <w:p w14:paraId="7989E36D" w14:textId="3E01DD96" w:rsidR="008E1A4C" w:rsidRPr="00177974" w:rsidRDefault="008E1A4C" w:rsidP="008E1A4C">
      <w:pPr>
        <w:rPr>
          <w:rFonts w:ascii="Raleway" w:hAnsi="Raleway"/>
          <w:b/>
          <w:bCs/>
        </w:rPr>
      </w:pPr>
      <w:r w:rsidRPr="00177974">
        <w:rPr>
          <w:rFonts w:ascii="Raleway" w:hAnsi="Raleway"/>
          <w:b/>
          <w:bCs/>
        </w:rPr>
        <w:t xml:space="preserve">July 3: </w:t>
      </w:r>
      <w:r w:rsidRPr="00177974">
        <w:rPr>
          <w:rFonts w:ascii="Raleway" w:hAnsi="Raleway"/>
        </w:rPr>
        <w:t>Module 3 - Git</w:t>
      </w:r>
    </w:p>
    <w:p w14:paraId="022C9ED9" w14:textId="689E9EC1" w:rsidR="008E1A4C" w:rsidRPr="00177974" w:rsidRDefault="008E1A4C" w:rsidP="008E1A4C">
      <w:pPr>
        <w:rPr>
          <w:rFonts w:ascii="Raleway" w:hAnsi="Raleway"/>
          <w:b/>
          <w:bCs/>
        </w:rPr>
      </w:pPr>
      <w:r w:rsidRPr="00177974">
        <w:rPr>
          <w:rFonts w:ascii="Raleway" w:hAnsi="Raleway"/>
          <w:b/>
          <w:bCs/>
        </w:rPr>
        <w:t xml:space="preserve">July 4: </w:t>
      </w:r>
      <w:r w:rsidRPr="00177974">
        <w:rPr>
          <w:rFonts w:ascii="Raleway" w:hAnsi="Raleway"/>
        </w:rPr>
        <w:t>Module 4 - Revision + Practice Day</w:t>
      </w:r>
    </w:p>
    <w:p w14:paraId="366B18B5" w14:textId="181AFFEC" w:rsidR="008E1A4C" w:rsidRPr="00177974" w:rsidRDefault="008E1A4C" w:rsidP="008E1A4C">
      <w:pPr>
        <w:rPr>
          <w:rFonts w:ascii="Raleway" w:hAnsi="Raleway"/>
        </w:rPr>
      </w:pPr>
      <w:r w:rsidRPr="00177974">
        <w:rPr>
          <w:rFonts w:ascii="Raleway" w:hAnsi="Raleway"/>
          <w:b/>
          <w:bCs/>
        </w:rPr>
        <w:t xml:space="preserve">July 5: </w:t>
      </w:r>
      <w:r w:rsidRPr="00177974">
        <w:rPr>
          <w:rFonts w:ascii="Raleway" w:hAnsi="Raleway"/>
        </w:rPr>
        <w:t>Module 5 - Assignment 1</w:t>
      </w:r>
    </w:p>
    <w:p w14:paraId="4A59E839" w14:textId="6B511CD0" w:rsidR="008E1A4C" w:rsidRPr="00177974" w:rsidRDefault="008E1A4C" w:rsidP="008E1A4C">
      <w:pPr>
        <w:rPr>
          <w:rFonts w:ascii="Raleway" w:hAnsi="Raleway"/>
        </w:rPr>
      </w:pPr>
      <w:r w:rsidRPr="00177974">
        <w:rPr>
          <w:rFonts w:ascii="Raleway" w:hAnsi="Raleway"/>
          <w:b/>
          <w:bCs/>
        </w:rPr>
        <w:t xml:space="preserve">July 6: </w:t>
      </w:r>
      <w:r w:rsidRPr="00177974">
        <w:rPr>
          <w:rFonts w:ascii="Raleway" w:hAnsi="Raleway"/>
        </w:rPr>
        <w:t>Module 6 - Bonus Content – Milestone 1</w:t>
      </w:r>
    </w:p>
    <w:p w14:paraId="52114202" w14:textId="24FFA15D" w:rsidR="008E1A4C" w:rsidRDefault="008E1A4C" w:rsidP="008E1A4C">
      <w:pPr>
        <w:rPr>
          <w:rFonts w:ascii="Raleway" w:hAnsi="Raleway"/>
        </w:rPr>
      </w:pPr>
      <w:r w:rsidRPr="00177974">
        <w:rPr>
          <w:rFonts w:ascii="Raleway" w:hAnsi="Raleway"/>
          <w:b/>
          <w:bCs/>
        </w:rPr>
        <w:t xml:space="preserve">July 7: </w:t>
      </w:r>
      <w:r w:rsidRPr="00177974">
        <w:rPr>
          <w:rFonts w:ascii="Raleway" w:hAnsi="Raleway"/>
        </w:rPr>
        <w:t>Module 7 - Milestone 2</w:t>
      </w:r>
    </w:p>
    <w:p w14:paraId="1D7299C3" w14:textId="5081903A" w:rsidR="00177974" w:rsidRDefault="00177974" w:rsidP="008E1A4C">
      <w:pPr>
        <w:rPr>
          <w:rFonts w:ascii="Raleway" w:hAnsi="Raleway"/>
        </w:rPr>
      </w:pPr>
    </w:p>
    <w:p w14:paraId="1586D85D" w14:textId="1E1DF30F" w:rsidR="00177974" w:rsidRPr="00177974" w:rsidRDefault="00177974" w:rsidP="00177974">
      <w:pPr>
        <w:pStyle w:val="Heading1"/>
        <w:rPr>
          <w:rFonts w:ascii="Raleway" w:hAnsi="Raleway"/>
          <w:u w:val="single"/>
        </w:rPr>
      </w:pPr>
      <w:r w:rsidRPr="00177974">
        <w:rPr>
          <w:rFonts w:ascii="Raleway" w:hAnsi="Raleway"/>
          <w:u w:val="single"/>
        </w:rPr>
        <w:t>Pre-requirements Before Starting The Course</w:t>
      </w:r>
    </w:p>
    <w:p w14:paraId="30A96504" w14:textId="2A0DBD02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 w:rsidRPr="00206673">
        <w:rPr>
          <w:rFonts w:ascii="Raleway" w:hAnsi="Raleway"/>
          <w:color w:val="000000"/>
          <w:sz w:val="22"/>
          <w:szCs w:val="22"/>
        </w:rPr>
        <w:t>Install Visual Studio Code</w:t>
      </w:r>
    </w:p>
    <w:p w14:paraId="6D9504F8" w14:textId="77777777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 w:rsidRPr="00206673">
        <w:rPr>
          <w:rFonts w:ascii="Raleway" w:hAnsi="Raleway"/>
          <w:color w:val="000000"/>
          <w:sz w:val="22"/>
          <w:szCs w:val="22"/>
        </w:rPr>
        <w:t>Install Node.js</w:t>
      </w:r>
    </w:p>
    <w:p w14:paraId="08EC98FB" w14:textId="77777777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 w:rsidRPr="00206673">
        <w:rPr>
          <w:rFonts w:ascii="Raleway" w:hAnsi="Raleway"/>
          <w:color w:val="000000"/>
          <w:sz w:val="22"/>
          <w:szCs w:val="22"/>
        </w:rPr>
        <w:t>Install Git SCM</w:t>
      </w:r>
    </w:p>
    <w:p w14:paraId="77B58476" w14:textId="77777777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 w:rsidRPr="00206673">
        <w:rPr>
          <w:rFonts w:ascii="Raleway" w:hAnsi="Raleway"/>
          <w:color w:val="000000"/>
          <w:sz w:val="22"/>
          <w:szCs w:val="22"/>
        </w:rPr>
        <w:t xml:space="preserve">Create </w:t>
      </w:r>
      <w:proofErr w:type="spellStart"/>
      <w:r w:rsidRPr="00206673">
        <w:rPr>
          <w:rFonts w:ascii="Raleway" w:hAnsi="Raleway"/>
          <w:color w:val="000000"/>
          <w:sz w:val="22"/>
          <w:szCs w:val="22"/>
        </w:rPr>
        <w:t>Github</w:t>
      </w:r>
      <w:proofErr w:type="spellEnd"/>
      <w:r w:rsidRPr="00206673">
        <w:rPr>
          <w:rFonts w:ascii="Raleway" w:hAnsi="Raleway"/>
          <w:color w:val="000000"/>
          <w:sz w:val="22"/>
          <w:szCs w:val="22"/>
        </w:rPr>
        <w:t xml:space="preserve"> account</w:t>
      </w:r>
    </w:p>
    <w:p w14:paraId="09A79450" w14:textId="77777777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color w:val="000000"/>
          <w:sz w:val="22"/>
          <w:szCs w:val="22"/>
        </w:rPr>
      </w:pPr>
      <w:r w:rsidRPr="00206673">
        <w:rPr>
          <w:rFonts w:ascii="Raleway" w:hAnsi="Raleway"/>
          <w:color w:val="000000"/>
          <w:sz w:val="22"/>
          <w:szCs w:val="22"/>
        </w:rPr>
        <w:t xml:space="preserve">Sync Git file on localhost with the user </w:t>
      </w:r>
      <w:proofErr w:type="spellStart"/>
      <w:r w:rsidRPr="00206673">
        <w:rPr>
          <w:rFonts w:ascii="Raleway" w:hAnsi="Raleway"/>
          <w:color w:val="000000"/>
          <w:sz w:val="22"/>
          <w:szCs w:val="22"/>
        </w:rPr>
        <w:t>Github</w:t>
      </w:r>
      <w:proofErr w:type="spellEnd"/>
      <w:r w:rsidRPr="00206673">
        <w:rPr>
          <w:rFonts w:ascii="Raleway" w:hAnsi="Raleway"/>
          <w:color w:val="000000"/>
          <w:sz w:val="22"/>
          <w:szCs w:val="22"/>
        </w:rPr>
        <w:t xml:space="preserve"> account.</w:t>
      </w:r>
    </w:p>
    <w:p w14:paraId="7CF174D6" w14:textId="27D2C072" w:rsidR="001863EB" w:rsidRPr="00206673" w:rsidRDefault="001863EB" w:rsidP="001863EB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Raleway" w:hAnsi="Raleway"/>
          <w:b/>
          <w:bCs/>
          <w:color w:val="000000"/>
          <w:sz w:val="22"/>
          <w:szCs w:val="22"/>
        </w:rPr>
      </w:pPr>
      <w:r w:rsidRPr="00206673">
        <w:rPr>
          <w:rFonts w:ascii="Raleway" w:hAnsi="Raleway"/>
          <w:b/>
          <w:bCs/>
          <w:color w:val="000000"/>
          <w:sz w:val="22"/>
          <w:szCs w:val="22"/>
        </w:rPr>
        <w:t>Start learning!</w:t>
      </w:r>
    </w:p>
    <w:p w14:paraId="5B2DA6A3" w14:textId="015E9129" w:rsidR="001863EB" w:rsidRPr="00177974" w:rsidRDefault="001863EB" w:rsidP="001863EB">
      <w:pPr>
        <w:pStyle w:val="NormalWeb"/>
        <w:spacing w:before="0" w:beforeAutospacing="0" w:after="0" w:afterAutospacing="0"/>
        <w:textAlignment w:val="baseline"/>
        <w:rPr>
          <w:rFonts w:ascii="Raleway" w:hAnsi="Raleway"/>
          <w:b/>
          <w:bCs/>
          <w:color w:val="000000"/>
          <w:sz w:val="28"/>
          <w:szCs w:val="28"/>
        </w:rPr>
      </w:pPr>
    </w:p>
    <w:p w14:paraId="23F3927C" w14:textId="468AC393" w:rsidR="001863EB" w:rsidRPr="00206673" w:rsidRDefault="001863EB" w:rsidP="00206673">
      <w:pPr>
        <w:pStyle w:val="Heading1"/>
        <w:rPr>
          <w:rFonts w:ascii="Raleway" w:hAnsi="Raleway"/>
          <w:u w:val="single"/>
        </w:rPr>
      </w:pPr>
      <w:r w:rsidRPr="00206673">
        <w:rPr>
          <w:rFonts w:ascii="Raleway" w:hAnsi="Raleway"/>
          <w:u w:val="single"/>
        </w:rPr>
        <w:t>Key Takeaways</w:t>
      </w:r>
    </w:p>
    <w:p w14:paraId="7C8475F8" w14:textId="579AD840" w:rsidR="001863EB" w:rsidRPr="00206673" w:rsidRDefault="001863EB" w:rsidP="001863EB">
      <w:pPr>
        <w:pStyle w:val="ListParagraph"/>
        <w:numPr>
          <w:ilvl w:val="0"/>
          <w:numId w:val="2"/>
        </w:numPr>
        <w:rPr>
          <w:rFonts w:ascii="Raleway" w:hAnsi="Raleway"/>
        </w:rPr>
      </w:pPr>
      <w:r w:rsidRPr="00206673">
        <w:rPr>
          <w:rFonts w:ascii="Raleway" w:hAnsi="Raleway"/>
        </w:rPr>
        <w:t>Build A Learning Habit On A Daily Basis</w:t>
      </w:r>
    </w:p>
    <w:p w14:paraId="6A66FAC5" w14:textId="6454FF71" w:rsidR="00021153" w:rsidRPr="00206673" w:rsidRDefault="00021153" w:rsidP="001863EB">
      <w:pPr>
        <w:pStyle w:val="ListParagraph"/>
        <w:numPr>
          <w:ilvl w:val="0"/>
          <w:numId w:val="2"/>
        </w:numPr>
        <w:rPr>
          <w:rFonts w:ascii="Raleway" w:hAnsi="Raleway"/>
        </w:rPr>
      </w:pPr>
      <w:r w:rsidRPr="00206673">
        <w:rPr>
          <w:rFonts w:ascii="Raleway" w:hAnsi="Raleway"/>
        </w:rPr>
        <w:t>Concise note on important lessons</w:t>
      </w:r>
    </w:p>
    <w:p w14:paraId="2BD8739C" w14:textId="3EFD9E43" w:rsidR="00021153" w:rsidRPr="00206673" w:rsidRDefault="00021153" w:rsidP="001863EB">
      <w:pPr>
        <w:pStyle w:val="ListParagraph"/>
        <w:numPr>
          <w:ilvl w:val="0"/>
          <w:numId w:val="2"/>
        </w:numPr>
        <w:rPr>
          <w:rFonts w:ascii="Raleway" w:hAnsi="Raleway"/>
        </w:rPr>
      </w:pPr>
      <w:r w:rsidRPr="00206673">
        <w:rPr>
          <w:rFonts w:ascii="Raleway" w:hAnsi="Raleway"/>
        </w:rPr>
        <w:t>Learning to search problems on Google</w:t>
      </w:r>
    </w:p>
    <w:p w14:paraId="49CA7C6B" w14:textId="02E4F834" w:rsidR="008E1A4C" w:rsidRDefault="00021153" w:rsidP="008E1A4C">
      <w:pPr>
        <w:pStyle w:val="ListParagraph"/>
        <w:numPr>
          <w:ilvl w:val="0"/>
          <w:numId w:val="2"/>
        </w:numPr>
        <w:rPr>
          <w:rFonts w:ascii="Raleway" w:hAnsi="Raleway"/>
        </w:rPr>
      </w:pPr>
      <w:r w:rsidRPr="00206673">
        <w:rPr>
          <w:rFonts w:ascii="Raleway" w:hAnsi="Raleway"/>
        </w:rPr>
        <w:t>Group discussion and support</w:t>
      </w:r>
    </w:p>
    <w:p w14:paraId="2512A055" w14:textId="50503240" w:rsidR="006D248B" w:rsidRDefault="006D248B" w:rsidP="006D248B">
      <w:pPr>
        <w:rPr>
          <w:rFonts w:ascii="Raleway" w:hAnsi="Raleway"/>
        </w:rPr>
      </w:pPr>
    </w:p>
    <w:p w14:paraId="2FA4983E" w14:textId="6EFD7CF9" w:rsidR="006D248B" w:rsidRDefault="006D248B" w:rsidP="006D248B">
      <w:pPr>
        <w:rPr>
          <w:rFonts w:ascii="Raleway" w:hAnsi="Raleway"/>
        </w:rPr>
      </w:pPr>
      <w:r>
        <w:rPr>
          <w:rFonts w:ascii="Raleway" w:hAnsi="Raleway"/>
        </w:rPr>
        <w:t>VS Code Shortcuts</w:t>
      </w:r>
    </w:p>
    <w:p w14:paraId="0DB04343" w14:textId="77332773" w:rsidR="006D248B" w:rsidRDefault="006D248B" w:rsidP="006D248B">
      <w:pPr>
        <w:pStyle w:val="ListParagraph"/>
        <w:numPr>
          <w:ilvl w:val="0"/>
          <w:numId w:val="3"/>
        </w:numPr>
        <w:rPr>
          <w:rFonts w:ascii="Raleway" w:hAnsi="Raleway"/>
        </w:rPr>
      </w:pPr>
      <w:r>
        <w:rPr>
          <w:rFonts w:ascii="Raleway" w:hAnsi="Raleway"/>
        </w:rPr>
        <w:t xml:space="preserve">Show all commands -&gt; </w:t>
      </w:r>
      <w:r>
        <w:rPr>
          <w:rFonts w:ascii="Raleway" w:hAnsi="Raleway"/>
        </w:rPr>
        <w:t>Ctrl + Shift + P</w:t>
      </w:r>
    </w:p>
    <w:p w14:paraId="495CEF68" w14:textId="66F94585" w:rsidR="006D248B" w:rsidRDefault="006D248B" w:rsidP="006D248B">
      <w:pPr>
        <w:pStyle w:val="ListParagraph"/>
        <w:numPr>
          <w:ilvl w:val="0"/>
          <w:numId w:val="3"/>
        </w:numPr>
        <w:rPr>
          <w:rFonts w:ascii="Raleway" w:hAnsi="Raleway"/>
        </w:rPr>
      </w:pPr>
      <w:r>
        <w:rPr>
          <w:rFonts w:ascii="Raleway" w:hAnsi="Raleway"/>
        </w:rPr>
        <w:t>Go to file -&gt; Ctrl + P</w:t>
      </w:r>
    </w:p>
    <w:p w14:paraId="06E71522" w14:textId="5FCDF32C" w:rsidR="006D248B" w:rsidRDefault="006D248B" w:rsidP="006D248B">
      <w:pPr>
        <w:pStyle w:val="ListParagraph"/>
        <w:numPr>
          <w:ilvl w:val="0"/>
          <w:numId w:val="3"/>
        </w:numPr>
        <w:rPr>
          <w:rFonts w:ascii="Raleway" w:hAnsi="Raleway"/>
        </w:rPr>
      </w:pPr>
      <w:r>
        <w:rPr>
          <w:rFonts w:ascii="Raleway" w:hAnsi="Raleway"/>
        </w:rPr>
        <w:t>Find in file -&gt; Ctrl + Shift + F</w:t>
      </w:r>
    </w:p>
    <w:p w14:paraId="5010B8AE" w14:textId="6124C473" w:rsidR="006D248B" w:rsidRDefault="006D248B" w:rsidP="006D248B">
      <w:pPr>
        <w:pStyle w:val="ListParagraph"/>
        <w:numPr>
          <w:ilvl w:val="0"/>
          <w:numId w:val="3"/>
        </w:numPr>
        <w:rPr>
          <w:rFonts w:ascii="Raleway" w:hAnsi="Raleway"/>
        </w:rPr>
      </w:pPr>
      <w:r>
        <w:rPr>
          <w:rFonts w:ascii="Raleway" w:hAnsi="Raleway"/>
        </w:rPr>
        <w:t>Start debugging -&gt; F5</w:t>
      </w:r>
    </w:p>
    <w:p w14:paraId="3FEA9254" w14:textId="0E2564F4" w:rsidR="006D248B" w:rsidRPr="006D248B" w:rsidRDefault="006D248B" w:rsidP="006D248B">
      <w:pPr>
        <w:pStyle w:val="ListParagraph"/>
        <w:numPr>
          <w:ilvl w:val="0"/>
          <w:numId w:val="3"/>
        </w:numPr>
        <w:rPr>
          <w:rFonts w:ascii="Raleway" w:hAnsi="Raleway"/>
        </w:rPr>
      </w:pPr>
      <w:r>
        <w:rPr>
          <w:rFonts w:ascii="Raleway" w:hAnsi="Raleway"/>
        </w:rPr>
        <w:t>Toggle terminal -&gt; Ctrl + `</w:t>
      </w:r>
    </w:p>
    <w:p w14:paraId="2628D39D" w14:textId="77777777" w:rsidR="00206673" w:rsidRPr="00206673" w:rsidRDefault="00206673" w:rsidP="00206673">
      <w:pPr>
        <w:rPr>
          <w:rFonts w:ascii="Raleway" w:hAnsi="Raleway"/>
        </w:rPr>
      </w:pPr>
    </w:p>
    <w:sectPr w:rsidR="00206673" w:rsidRPr="002066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8150C"/>
    <w:multiLevelType w:val="hybridMultilevel"/>
    <w:tmpl w:val="4D7A9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D69F1"/>
    <w:multiLevelType w:val="multilevel"/>
    <w:tmpl w:val="17C42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5BD42DF"/>
    <w:multiLevelType w:val="hybridMultilevel"/>
    <w:tmpl w:val="AA502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jYyNDCxMDOysDBQ0lEKTi0uzszPAykwqgUAX0ZOUiwAAAA="/>
  </w:docVars>
  <w:rsids>
    <w:rsidRoot w:val="000364A1"/>
    <w:rsid w:val="00021153"/>
    <w:rsid w:val="000364A1"/>
    <w:rsid w:val="00177974"/>
    <w:rsid w:val="001863EB"/>
    <w:rsid w:val="00206673"/>
    <w:rsid w:val="00561ABE"/>
    <w:rsid w:val="006D248B"/>
    <w:rsid w:val="008E1A4C"/>
    <w:rsid w:val="00A60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A96ED"/>
  <w15:chartTrackingRefBased/>
  <w15:docId w15:val="{50A8EFA9-C3D7-4F62-9E8E-2F81461B6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79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9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863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6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1863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63E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79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79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24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r Husain</dc:creator>
  <cp:keywords/>
  <dc:description/>
  <cp:lastModifiedBy>Anjar Husain</cp:lastModifiedBy>
  <cp:revision>7</cp:revision>
  <dcterms:created xsi:type="dcterms:W3CDTF">2021-07-06T08:20:00Z</dcterms:created>
  <dcterms:modified xsi:type="dcterms:W3CDTF">2021-07-07T06:27:00Z</dcterms:modified>
</cp:coreProperties>
</file>